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amzah Albous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mz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bous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2 Canterbury Way, Lake Zurich, IL, USA Lake Zurich, IL, USA 600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amza.h.albous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3755952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en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8/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i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